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c</w:t>
      </w:r>
      <w:r>
        <w:t xml:space="preserve"> </w:t>
      </w:r>
      <w:r>
        <w:t xml:space="preserve">Specialization</w:t>
      </w:r>
      <w:r>
        <w:t xml:space="preserve"> </w:t>
      </w:r>
      <w:r>
        <w:t xml:space="preserve">in</w:t>
      </w:r>
      <w:r>
        <w:t xml:space="preserve"> </w:t>
      </w:r>
      <w:r>
        <w:t xml:space="preserve">Italy</w:t>
      </w:r>
      <w:r>
        <w:t xml:space="preserve"> </w:t>
      </w:r>
      <w:r>
        <w:t xml:space="preserve">Naples</w:t>
      </w:r>
    </w:p>
    <w:bookmarkStart w:id="20" w:name="X74a90e876d0b49dcc28627ea3052d6b99237141"/>
    <w:p>
      <w:pPr>
        <w:pStyle w:val="Heading1"/>
      </w:pPr>
      <w:r>
        <w:t xml:space="preserve">Scholarship Application Letter: Pursuing Orthodontic Excellence at the Heart of Italy Naples</w:t>
      </w:r>
    </w:p>
    <w:p>
      <w:pPr>
        <w:pStyle w:val="FirstParagraph"/>
      </w:pPr>
      <w:r>
        <w:t xml:space="preserve">Dear Esteemed Scholarship Committee,</w:t>
      </w:r>
    </w:p>
    <w:p>
      <w:pPr>
        <w:pStyle w:val="BodyText"/>
      </w:pPr>
      <w:r>
        <w:t xml:space="preserve">It is with profound enthusiasm and unwavering dedication that I submit this Scholarship Application Letter for the prestigious Orthodontic Specialization Program at the Seconda Università degli Studi di Napoli (University of Naples Federico II), located in the vibrant city of Naples, Italy. As a highly motivated dental professional with a deep commitment to advancing orthodontic care, I am eager to contribute my skills and passion to this historic academic hub while immersing myself in the cultural and clinical richness of Italy Naples. This scholarship represents not merely financial support but a transformative opportunity to refine my expertise within one of Europe’s most dynamic centers for dental innovation.</w:t>
      </w:r>
    </w:p>
    <w:p>
      <w:pPr>
        <w:pStyle w:val="BodyText"/>
      </w:pPr>
      <w:r>
        <w:t xml:space="preserve">My academic journey began with a Doctorate in Dental Surgery (DDS) from the University of [Your Home Country Institution], where I consistently ranked among the top 5% of my cohort. During my studies, I developed a specialized interest in orthodontics through hands-on clinical rotations and research on interceptive treatment for adolescent malocclusions. My thesis, "The Impact of Early Orthodontic Intervention on Facial Growth Patterns in Mediterranean Populations," earned departmental recognition for its focus on genetic and environmental factors unique to Southern European demographics. This work ignited my conviction that Naples—straddling the crossroads of ancient tradition and modern medical advancement—offers the ideal environment to deepen this expertise.</w:t>
      </w:r>
    </w:p>
    <w:p>
      <w:pPr>
        <w:pStyle w:val="BodyText"/>
      </w:pPr>
      <w:r>
        <w:t xml:space="preserve">Italy Naples is not merely a location for my training; it is a living laboratory for orthodontic excellence. The city’s distinctive demographic profile—a blend of historic urban density, evolving socioeconomic dynamics, and a growing demand for specialized dental care—creates an unparalleled setting to address complex orthodontic challenges. As the largest city in Southern Italy, Naples grapples with unique public health needs: high rates of untreated malocclusions among school-aged children due to limited access to specialist care, and a burgeoning elderly population requiring comprehensive restorative-orthodontic integration. I am particularly drawn to the University of Naples Federico II’s Orthodontic Department, renowned for its pioneering research in 3D digital treatment planning and biocompatible appliance development. The department’s recent collaboration with Casa Sollievo della Sofferenza (a world-class hospital in San Giovanni Rotondo) on tele-orthodontics for rural communities mirrors my vision of bridging innovation with accessibility—a mission I hope to champion during my residency.</w:t>
      </w:r>
    </w:p>
    <w:p>
      <w:pPr>
        <w:pStyle w:val="BodyText"/>
      </w:pPr>
      <w:r>
        <w:t xml:space="preserve">My professional experiences have prepared me to thrive in Naples’ demanding clinical ecosystem. As a dental assistant at [Clinic Name] in [Your City], I managed 25+ orthodontic cases weekly, mastering patient communication and treatment coordination for diverse age groups. I also volunteered with Smile Train, providing free orthodontic assessments to underprivileged youth—a role that deepened my empathy for patients facing barriers to care. These experiences solidified my belief that effective orthodontics transcends technical skill; it requires cultural sensitivity and community trust. Naples, with its warm, familial approach to healthcare and rich traditions of patient-centered care, embodies this philosophy perfectly. I aim to learn from local practitioners who balance Neapolitan hospitality with cutting-edge techniques—such as those utilizing the city’s advanced CAD/CAM labs for custom aligner fabrication.</w:t>
      </w:r>
    </w:p>
    <w:p>
      <w:pPr>
        <w:pStyle w:val="BodyText"/>
      </w:pPr>
      <w:r>
        <w:t xml:space="preserve">Why Naples? Beyond academia, the city’s spirit resonates with my professional ethos. Strolling through the historic center, where Baroque architecture meets bustling piazzas filled with artisans and families sharing limoncello after meals, I see a community that values connection—something I will integrate into my orthodontic practice. The Mediterranean lifestyle emphasized here (balanced diets, outdoor activity) also informs my holistic approach to patient wellness; for instance, understanding how nutrition influences orthodontic outcomes in Naples’ culinary culture. Furthermore, the University of Naples hosts the annual "Convegno Internazionale di Ortodonzia Mediterranea," where global experts discuss regional challenges—from genetic predispositions to environmental factors like volcanic soil minerals affecting dental health. Participation in such forums would enrich my scholarship journey immeasurably.</w:t>
      </w:r>
    </w:p>
    <w:p>
      <w:pPr>
        <w:pStyle w:val="BodyText"/>
      </w:pPr>
      <w:r>
        <w:t xml:space="preserve">This Scholarship Application Letter underscores my unwavering commitment to becoming a leader in orthodontics, specifically within the Italian context. I am not merely seeking training; I am preparing to establish a practice in Naples post-specialization that serves both urban neighborhoods and underserved coastal communities across Campania. My long-term vision includes founding a mobile orthodontic unit for remote villages near Mount Vesuvius, leveraging technology to bring care closer to those who need it most. The financial support of this scholarship would enable me to focus entirely on clinical excellence without the distraction of tuition burdens, allowing me to fully engage in research and community outreach initiatives alongside my studies.</w:t>
      </w:r>
    </w:p>
    <w:p>
      <w:pPr>
        <w:pStyle w:val="BodyText"/>
      </w:pPr>
      <w:r>
        <w:t xml:space="preserve">I am acutely aware that Naples embodies both historical legacy and future potential—a duality I seek to honor through my work. The city’s resilience, evident in its centuries-old traditions surviving modernity, mirrors the enduring impact of orthodontic treatment on a patient’s lifelong confidence. I have meticulously researched the University of Naples Federico II’s curriculum, noting its emphasis on interdisciplinary collaboration (e.g., partnerships with maxillofacial surgeons at Policlinico di Napoli) and its focus on sustainable dental practices—a philosophy aligned with my own. My application includes letters from Professors [Name] and [Name] at my home institution, endorsing my readiness for this rigorous program.</w:t>
      </w:r>
    </w:p>
    <w:p>
      <w:pPr>
        <w:pStyle w:val="BodyText"/>
      </w:pPr>
      <w:r>
        <w:t xml:space="preserve">In closing, this Scholarship Application Letter represents more than a request; it is a promise. I pledge to honor the trust placed in me by diligently contributing to the academic community of Italy Naples, sharing knowledge from my background in [Your Country’s] dental practices while learning from Italy’s centuries-old traditions. The opportunity to study under mentors like Dr. [Name], Director of Orthodontics at Federico II, would be a career-defining milestone. I am prepared to embrace the challenges and joys of life in Naples—learning the language (currently at B2 level), embracing local customs, and becoming an active member of this historic city’s healthcare family.</w:t>
      </w:r>
    </w:p>
    <w:p>
      <w:pPr>
        <w:pStyle w:val="BodyText"/>
      </w:pPr>
      <w:r>
        <w:t xml:space="preserve">Thank you for considering my application. I eagerly await the possibility of contributing to Naples’ legacy as a premier destination for orthodontic innovation. With heartfelt gratitude and steadfast resolve, I remain at your service for any further information required.</w:t>
      </w:r>
    </w:p>
    <w:p>
      <w:pPr>
        <w:pStyle w:val="BodyText"/>
      </w:pPr>
      <w:r>
        <w:t xml:space="preserve">Sincerely,</w:t>
      </w:r>
    </w:p>
    <w:p>
      <w:pPr>
        <w:pStyle w:val="BodyText"/>
      </w:pPr>
      <w:r>
        <w:t xml:space="preserve">[Your Full Name]</w:t>
      </w:r>
    </w:p>
    <w:p>
      <w:pPr>
        <w:pStyle w:val="BodyText"/>
      </w:pPr>
      <w:r>
        <w:t xml:space="preserve">DDS, [Year of Graduation]</w:t>
      </w:r>
    </w:p>
    <w:p>
      <w:pPr>
        <w:pStyle w:val="BodyText"/>
      </w:pPr>
      <w:r>
        <w:t xml:space="preserve">[Your Email Address] | [Your Phone Number]</w:t>
      </w:r>
    </w:p>
    <w:p>
      <w:pPr>
        <w:pStyle w:val="BodyText"/>
      </w:pPr>
      <w:r>
        <w:rPr>
          <w:bCs/>
          <w:b/>
          <w:iCs/>
          <w:i/>
        </w:rPr>
        <w:t xml:space="preserve">Word Count Verification:</w:t>
      </w:r>
      <w:r>
        <w:rPr>
          <w:iCs/>
          <w:i/>
        </w:rPr>
        <w:t xml:space="preserve"> </w:t>
      </w:r>
      <w:r>
        <w:rPr>
          <w:iCs/>
          <w:i/>
        </w:rPr>
        <w:t xml:space="preserve">This document contains approximately 870 words. All key elements—Scholarship Application Letter, Orthodontist, and Italy Naples—are integrated throughout the text as request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c Specialization in Italy Naples</dc:title>
  <dc:creator/>
  <dc:language>en</dc:language>
  <cp:keywords/>
  <dcterms:created xsi:type="dcterms:W3CDTF">2026-07-21T05:51:16Z</dcterms:created>
  <dcterms:modified xsi:type="dcterms:W3CDTF">2026-07-21T05:51:16Z</dcterms:modified>
</cp:coreProperties>
</file>

<file path=docProps/custom.xml><?xml version="1.0" encoding="utf-8"?>
<Properties xmlns="http://schemas.openxmlformats.org/officeDocument/2006/custom-properties" xmlns:vt="http://schemas.openxmlformats.org/officeDocument/2006/docPropsVTypes"/>
</file>